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1D9C30C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2A67" w14:textId="77777777" w:rsidR="000F0838" w:rsidRDefault="000F0838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F68298" w14:textId="653862E4" w:rsidR="007815ED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Ideal Low Pass Filter</w:t>
      </w:r>
    </w:p>
    <w:p w14:paraId="3F36BFF0" w14:textId="7B1FC981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drawing>
          <wp:inline distT="0" distB="0" distL="0" distR="0" wp14:anchorId="4C11E04A" wp14:editId="6C4615E1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648F" w14:textId="77777777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4EA72529" w14:textId="267B8115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>Butterworth Low Pass Filter:</w:t>
      </w:r>
    </w:p>
    <w:p w14:paraId="539EE0F5" w14:textId="364D30C0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8E1DFE2" wp14:editId="5C369DB6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4033A" w14:textId="45052376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Gaussian Low Pass Filter</w:t>
      </w:r>
    </w:p>
    <w:p w14:paraId="712E434D" w14:textId="34B4DAE5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76AA029C" wp14:editId="0F021996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400" w14:textId="77777777" w:rsidR="0056304E" w:rsidRDefault="0056304E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080232A8" w14:textId="77777777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t>Ideal High pass Filter</w:t>
      </w:r>
    </w:p>
    <w:p w14:paraId="2C79ED7E" w14:textId="46BEDA97" w:rsidR="000F0838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B553006" wp14:editId="68A2C079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78E7" w14:textId="672C0FC4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Butterworth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:</w:t>
      </w:r>
    </w:p>
    <w:p w14:paraId="2065C572" w14:textId="4F26FD6F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13ECFC72" wp14:editId="4660C505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6C95" w14:textId="77777777" w:rsidR="0049111E" w:rsidRPr="000F0838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6A0AA4" w14:textId="36ABCD5C" w:rsidR="0049111E" w:rsidRDefault="0049111E" w:rsidP="0049111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Gaussian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</w:t>
      </w:r>
    </w:p>
    <w:p w14:paraId="77F2058E" w14:textId="5C8E31FB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34DDC31C" wp14:editId="7AE08346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648A" w14:textId="77777777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667E8514" w14:textId="5D21B8CD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71BB67E9" w14:textId="0A9F71D9" w:rsidR="0049111E" w:rsidRDefault="00893A9C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Observatio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after </w:t>
      </w:r>
      <w:r w:rsidR="004D75A4">
        <w:rPr>
          <w:rFonts w:ascii="Times New Roman" w:hAnsi="Times New Roman" w:cs="Times New Roman"/>
          <w:b/>
          <w:bCs/>
          <w:sz w:val="40"/>
          <w:szCs w:val="40"/>
        </w:rPr>
        <w:t>Comparison Between Spatial and Frequency Domain Filters:</w:t>
      </w:r>
    </w:p>
    <w:p w14:paraId="59A9E2E2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Spatial Domain: </w:t>
      </w:r>
    </w:p>
    <w:p w14:paraId="7D0CA309" w14:textId="78461052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Input -&gt; Image Processing -&gt; Output </w:t>
      </w:r>
    </w:p>
    <w:p w14:paraId="5D8999F3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Frequency Domain: </w:t>
      </w:r>
    </w:p>
    <w:p w14:paraId="48A794ED" w14:textId="6571E5CB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Frequency + Distribution -&gt; Image Processing -&gt; Inverse Transformation -&gt; Output</w:t>
      </w:r>
    </w:p>
    <w:p w14:paraId="32ED0769" w14:textId="77777777" w:rsidR="00893A9C" w:rsidRPr="00893A9C" w:rsidRDefault="00893A9C" w:rsidP="00893A9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Spatial domain deals with image plane itself whereas Frequency domain deals with the rate of pixel change.</w:t>
      </w:r>
    </w:p>
    <w:p w14:paraId="4A421718" w14:textId="2AD51D29" w:rsid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Spatial domain works based on direct manipulation of pixels whereas Frequency domain works based on modifying </w:t>
      </w:r>
      <w:proofErr w:type="spellStart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fourier</w:t>
      </w:r>
      <w:proofErr w:type="spellEnd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 transform.</w:t>
      </w:r>
    </w:p>
    <w:p w14:paraId="4CCC7CF2" w14:textId="664BC979" w:rsidR="00893A9C" w:rsidRP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>Spatial domain takes less time to computer whereas Frequency domain takes more time to compute.</w:t>
      </w:r>
    </w:p>
    <w:p w14:paraId="20C34B82" w14:textId="17772E69" w:rsidR="004D75A4" w:rsidRPr="005B34EF" w:rsidRDefault="005B34EF" w:rsidP="004D75A4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5B34EF">
        <w:rPr>
          <w:rFonts w:ascii="Times New Roman" w:hAnsi="Times New Roman" w:cs="Times New Roman"/>
          <w:b/>
          <w:bCs/>
          <w:sz w:val="48"/>
          <w:szCs w:val="48"/>
        </w:rPr>
        <w:t>Feature Extraction</w:t>
      </w:r>
    </w:p>
    <w:p w14:paraId="22D4BDA1" w14:textId="419A982E" w:rsidR="0056304E" w:rsidRPr="005B34EF" w:rsidRDefault="005B34EF" w:rsidP="005B34E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B34EF">
        <w:rPr>
          <w:rFonts w:ascii="Times New Roman" w:hAnsi="Times New Roman" w:cs="Times New Roman"/>
          <w:b/>
          <w:bCs/>
          <w:sz w:val="36"/>
          <w:szCs w:val="36"/>
        </w:rPr>
        <w:t>Harris Corner Detection:</w:t>
      </w:r>
    </w:p>
    <w:p w14:paraId="62CCEBFC" w14:textId="43F5DAC0" w:rsidR="005B34EF" w:rsidRDefault="005B34EF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B34EF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0B9EB41A" wp14:editId="751AEE4B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DC14" w14:textId="77777777" w:rsidR="0088504E" w:rsidRDefault="0088504E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85B5C6E" w14:textId="2C3106C3" w:rsidR="0088504E" w:rsidRDefault="0088504E" w:rsidP="008850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IFT</w:t>
      </w:r>
      <w:r w:rsidRPr="0088504E">
        <w:t xml:space="preserve"> </w:t>
      </w:r>
      <w:r>
        <w:t>(</w:t>
      </w:r>
      <w:r w:rsidRPr="0088504E">
        <w:rPr>
          <w:rFonts w:ascii="Times New Roman" w:hAnsi="Times New Roman" w:cs="Times New Roman"/>
          <w:b/>
          <w:bCs/>
          <w:sz w:val="36"/>
          <w:szCs w:val="36"/>
        </w:rPr>
        <w:t>Scale-Invariant Feature Transform</w:t>
      </w:r>
      <w:r>
        <w:rPr>
          <w:rFonts w:ascii="Times New Roman" w:hAnsi="Times New Roman" w:cs="Times New Roman"/>
          <w:b/>
          <w:bCs/>
          <w:sz w:val="36"/>
          <w:szCs w:val="36"/>
        </w:rPr>
        <w:t>)</w:t>
      </w:r>
      <w:r w:rsidRPr="005B34EF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6FDD3909" w14:textId="77777777" w:rsidR="005874CD" w:rsidRPr="005B34EF" w:rsidRDefault="005874CD" w:rsidP="005874CD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1B307E61" w14:textId="5E087CDF" w:rsidR="0088504E" w:rsidRDefault="005874CD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874CD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070FAF5" wp14:editId="6042F935">
            <wp:extent cx="5943600" cy="33521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2B9" w14:textId="105B430F" w:rsidR="00BD4781" w:rsidRDefault="00EB16CE" w:rsidP="00BD478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1335A397" wp14:editId="3B886A97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4781" w:rsidRPr="00BD4781">
        <w:rPr>
          <w:rFonts w:ascii="Times New Roman" w:hAnsi="Times New Roman" w:cs="Times New Roman"/>
          <w:b/>
          <w:bCs/>
          <w:sz w:val="40"/>
          <w:szCs w:val="40"/>
        </w:rPr>
        <w:t>SURF (Speeded-Up Robust Features)</w:t>
      </w:r>
    </w:p>
    <w:p w14:paraId="0545A065" w14:textId="7B6E083B" w:rsidR="00BD4781" w:rsidRDefault="00BD4781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59957CD6" w14:textId="06FF296B" w:rsidR="00F701A7" w:rsidRDefault="00F701A7" w:rsidP="00F701A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  <w:r w:rsidRPr="00F701A7">
        <w:rPr>
          <w:rFonts w:ascii="Times New Roman" w:hAnsi="Times New Roman" w:cs="Times New Roman"/>
          <w:b/>
          <w:bCs/>
          <w:sz w:val="40"/>
          <w:szCs w:val="40"/>
          <w:lang w:val="en-IN"/>
        </w:rPr>
        <w:lastRenderedPageBreak/>
        <w:t>Multiscale Oriented Patches Descriptor (MOPS)</w:t>
      </w:r>
    </w:p>
    <w:p w14:paraId="05E4ABD7" w14:textId="77777777" w:rsidR="00F701A7" w:rsidRPr="00F701A7" w:rsidRDefault="00F701A7" w:rsidP="00F701A7">
      <w:pPr>
        <w:pStyle w:val="ListParagraph"/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  <w:bookmarkStart w:id="1" w:name="_GoBack"/>
      <w:bookmarkEnd w:id="1"/>
    </w:p>
    <w:p w14:paraId="473EB66B" w14:textId="77777777" w:rsidR="00EB16CE" w:rsidRPr="00BD4781" w:rsidRDefault="00EB16CE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sectPr w:rsidR="00EB16CE" w:rsidRPr="00BD4781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0161A"/>
    <w:multiLevelType w:val="hybridMultilevel"/>
    <w:tmpl w:val="1D00E19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8"/>
  </w:num>
  <w:num w:numId="4">
    <w:abstractNumId w:val="12"/>
  </w:num>
  <w:num w:numId="5">
    <w:abstractNumId w:val="6"/>
  </w:num>
  <w:num w:numId="6">
    <w:abstractNumId w:val="14"/>
  </w:num>
  <w:num w:numId="7">
    <w:abstractNumId w:val="7"/>
  </w:num>
  <w:num w:numId="8">
    <w:abstractNumId w:val="2"/>
  </w:num>
  <w:num w:numId="9">
    <w:abstractNumId w:val="9"/>
  </w:num>
  <w:num w:numId="10">
    <w:abstractNumId w:val="4"/>
  </w:num>
  <w:num w:numId="11">
    <w:abstractNumId w:val="0"/>
  </w:num>
  <w:num w:numId="12">
    <w:abstractNumId w:val="11"/>
  </w:num>
  <w:num w:numId="13">
    <w:abstractNumId w:val="1"/>
  </w:num>
  <w:num w:numId="14">
    <w:abstractNumId w:val="10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0F0838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E0704"/>
    <w:rsid w:val="00420396"/>
    <w:rsid w:val="0049111E"/>
    <w:rsid w:val="004C3528"/>
    <w:rsid w:val="004D75A4"/>
    <w:rsid w:val="005036BF"/>
    <w:rsid w:val="00530802"/>
    <w:rsid w:val="0056304E"/>
    <w:rsid w:val="005874CD"/>
    <w:rsid w:val="005B34EF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8504E"/>
    <w:rsid w:val="00893A9C"/>
    <w:rsid w:val="008A1926"/>
    <w:rsid w:val="008D5B6A"/>
    <w:rsid w:val="00974DB3"/>
    <w:rsid w:val="009F4E52"/>
    <w:rsid w:val="00A105FD"/>
    <w:rsid w:val="00B659EF"/>
    <w:rsid w:val="00B7309E"/>
    <w:rsid w:val="00B74608"/>
    <w:rsid w:val="00BD4781"/>
    <w:rsid w:val="00C46D50"/>
    <w:rsid w:val="00C52927"/>
    <w:rsid w:val="00C9092E"/>
    <w:rsid w:val="00CF6D6E"/>
    <w:rsid w:val="00D434A4"/>
    <w:rsid w:val="00D6505E"/>
    <w:rsid w:val="00D720CE"/>
    <w:rsid w:val="00D742C9"/>
    <w:rsid w:val="00DF2948"/>
    <w:rsid w:val="00E27CAE"/>
    <w:rsid w:val="00E31345"/>
    <w:rsid w:val="00E7653D"/>
    <w:rsid w:val="00E778A8"/>
    <w:rsid w:val="00EB16CE"/>
    <w:rsid w:val="00EC2FBC"/>
    <w:rsid w:val="00ED66AF"/>
    <w:rsid w:val="00EE1A54"/>
    <w:rsid w:val="00EF0AC4"/>
    <w:rsid w:val="00F50004"/>
    <w:rsid w:val="00F53137"/>
    <w:rsid w:val="00F701A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01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893A9C"/>
    <w:rPr>
      <w:b/>
      <w:bCs/>
    </w:rPr>
  </w:style>
  <w:style w:type="character" w:customStyle="1" w:styleId="q-box">
    <w:name w:val="q-box"/>
    <w:basedOn w:val="DefaultParagraphFont"/>
    <w:rsid w:val="00893A9C"/>
  </w:style>
  <w:style w:type="character" w:customStyle="1" w:styleId="Heading2Char">
    <w:name w:val="Heading 2 Char"/>
    <w:basedOn w:val="DefaultParagraphFont"/>
    <w:link w:val="Heading2"/>
    <w:uiPriority w:val="9"/>
    <w:semiHidden/>
    <w:rsid w:val="00F701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5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30</cp:revision>
  <dcterms:created xsi:type="dcterms:W3CDTF">2021-05-02T14:40:00Z</dcterms:created>
  <dcterms:modified xsi:type="dcterms:W3CDTF">2021-05-02T17:33:00Z</dcterms:modified>
</cp:coreProperties>
</file>